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5FF78" w14:textId="77777777" w:rsidR="005E0F57" w:rsidRPr="005E0F57" w:rsidRDefault="005E0F57" w:rsidP="005E0F57">
      <w:pPr>
        <w:jc w:val="both"/>
        <w:rPr>
          <w:rFonts w:ascii="Abadi" w:hAnsi="Abadi"/>
          <w:b/>
          <w:sz w:val="24"/>
          <w:szCs w:val="24"/>
          <w:lang w:val="en-GB"/>
        </w:rPr>
      </w:pPr>
      <w:r w:rsidRPr="005E0F57">
        <w:rPr>
          <w:rFonts w:ascii="Abadi" w:hAnsi="Abadi"/>
          <w:b/>
          <w:sz w:val="24"/>
          <w:szCs w:val="24"/>
          <w:lang w:val="en-GB"/>
        </w:rPr>
        <w:t>Authorization Letter to Sell a Property: Sample I</w:t>
      </w:r>
    </w:p>
    <w:p w14:paraId="40578BF0" w14:textId="77777777" w:rsidR="005E0F57" w:rsidRPr="005E0F57" w:rsidRDefault="005E0F57" w:rsidP="005E0F57">
      <w:pPr>
        <w:jc w:val="both"/>
        <w:rPr>
          <w:rFonts w:ascii="Abadi" w:hAnsi="Abadi"/>
          <w:sz w:val="24"/>
          <w:szCs w:val="24"/>
          <w:lang w:val="en-GB"/>
        </w:rPr>
      </w:pPr>
    </w:p>
    <w:p w14:paraId="7F166493" w14:textId="43B98CB3" w:rsidR="005E0F57" w:rsidRPr="005E0F57" w:rsidRDefault="005E0F57" w:rsidP="005E0F57">
      <w:pPr>
        <w:jc w:val="both"/>
        <w:rPr>
          <w:rFonts w:ascii="Abadi" w:hAnsi="Abadi"/>
          <w:sz w:val="24"/>
          <w:szCs w:val="24"/>
          <w:lang w:val="en-GB"/>
        </w:rPr>
      </w:pPr>
      <w:r w:rsidRPr="005E0F57">
        <w:rPr>
          <w:rFonts w:ascii="Abadi" w:hAnsi="Abadi"/>
          <w:sz w:val="24"/>
          <w:szCs w:val="24"/>
          <w:lang w:val="en-GB"/>
        </w:rPr>
        <w:t>[Date]----------------------</w:t>
      </w:r>
    </w:p>
    <w:p w14:paraId="191D4E45" w14:textId="77777777" w:rsidR="005E0F57" w:rsidRPr="005E0F57" w:rsidRDefault="005E0F57" w:rsidP="005E0F57">
      <w:pPr>
        <w:jc w:val="both"/>
        <w:rPr>
          <w:rFonts w:ascii="Abadi" w:hAnsi="Abadi"/>
          <w:b/>
          <w:sz w:val="24"/>
          <w:szCs w:val="24"/>
          <w:lang w:val="en-GB"/>
        </w:rPr>
      </w:pPr>
    </w:p>
    <w:p w14:paraId="14507214"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To Whom It May Concern,</w:t>
      </w:r>
    </w:p>
    <w:p w14:paraId="6D3527E7" w14:textId="77777777" w:rsidR="005E0F57" w:rsidRPr="005E0F57" w:rsidRDefault="005E0F57" w:rsidP="005E0F57">
      <w:pPr>
        <w:jc w:val="both"/>
        <w:rPr>
          <w:rFonts w:ascii="Abadi" w:hAnsi="Abadi"/>
          <w:sz w:val="24"/>
          <w:szCs w:val="24"/>
          <w:lang w:val="en-GB"/>
        </w:rPr>
      </w:pPr>
    </w:p>
    <w:p w14:paraId="2B48C36D" w14:textId="77777777" w:rsidR="005E0F57" w:rsidRPr="005E0F57" w:rsidRDefault="005E0F57" w:rsidP="005E0F57">
      <w:pPr>
        <w:jc w:val="both"/>
        <w:rPr>
          <w:rFonts w:ascii="Abadi" w:hAnsi="Abadi"/>
          <w:sz w:val="24"/>
          <w:szCs w:val="24"/>
          <w:lang w:val="en-GB"/>
        </w:rPr>
      </w:pPr>
      <w:r w:rsidRPr="005E0F57">
        <w:rPr>
          <w:rFonts w:ascii="Abadi" w:hAnsi="Abadi"/>
          <w:b/>
          <w:sz w:val="24"/>
          <w:szCs w:val="24"/>
          <w:lang w:val="en-GB"/>
        </w:rPr>
        <w:t>Subject: Authorization Letter to Sell Property</w:t>
      </w:r>
    </w:p>
    <w:p w14:paraId="1783DEB3" w14:textId="77777777" w:rsidR="005E0F57" w:rsidRPr="005E0F57" w:rsidRDefault="005E0F57" w:rsidP="005E0F57">
      <w:pPr>
        <w:jc w:val="both"/>
        <w:rPr>
          <w:rFonts w:ascii="Abadi" w:hAnsi="Abadi"/>
          <w:sz w:val="24"/>
          <w:szCs w:val="24"/>
          <w:lang w:val="en-GB"/>
        </w:rPr>
      </w:pPr>
    </w:p>
    <w:p w14:paraId="217E05D7" w14:textId="79A05904" w:rsidR="005E0F57" w:rsidRPr="005E0F57" w:rsidRDefault="005E0F57" w:rsidP="005E0F57">
      <w:pPr>
        <w:jc w:val="both"/>
        <w:rPr>
          <w:rFonts w:ascii="Abadi" w:hAnsi="Abadi"/>
          <w:sz w:val="24"/>
          <w:szCs w:val="24"/>
          <w:lang w:val="en-GB"/>
        </w:rPr>
      </w:pPr>
      <w:r w:rsidRPr="005E0F57">
        <w:rPr>
          <w:rFonts w:ascii="Abadi" w:hAnsi="Abadi"/>
          <w:sz w:val="24"/>
          <w:szCs w:val="24"/>
          <w:lang w:val="en-GB"/>
        </w:rPr>
        <w:t xml:space="preserve">I, Mr. Paul Michael, owner of the property, Green View 345 street Valley Road, hereby state that I have authorized Mr. Eric Thomson to sell the property on my behalf. I, with this, acknowledge Mr. Eric as my official personal agent. Due to some unavoidable circumstances, I </w:t>
      </w:r>
      <w:proofErr w:type="gramStart"/>
      <w:r w:rsidRPr="005E0F57">
        <w:rPr>
          <w:rFonts w:ascii="Abadi" w:hAnsi="Abadi"/>
          <w:sz w:val="24"/>
          <w:szCs w:val="24"/>
          <w:lang w:val="en-GB"/>
        </w:rPr>
        <w:t>won’t</w:t>
      </w:r>
      <w:proofErr w:type="gramEnd"/>
      <w:r w:rsidRPr="005E0F57">
        <w:rPr>
          <w:rFonts w:ascii="Abadi" w:hAnsi="Abadi"/>
          <w:sz w:val="24"/>
          <w:szCs w:val="24"/>
          <w:lang w:val="en-GB"/>
        </w:rPr>
        <w:t xml:space="preserve"> be able to come for the legal processing of the selling of the property. </w:t>
      </w:r>
    </w:p>
    <w:p w14:paraId="7AB2C964"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Being my official agent in this sale, Mr. Eric shall have the powers to look-into and make any necessary changes in the terms and conditions if need be. Any acts done by Mr. Eric on my behalf shall have the same effect as my own, together with the signing of the purchase documents to finalize the transaction. Should the agent sell the property on terms acceptable to me, a fee of 3% of the total amount shall be given to Mr. Eric for his services.</w:t>
      </w:r>
    </w:p>
    <w:p w14:paraId="37E4FBB0"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 xml:space="preserve">I, therefore, write this letter to accord him full authority to represent my interest during the sale of the property. This authorization shall remain in effect until further notice is issued from me. </w:t>
      </w:r>
    </w:p>
    <w:p w14:paraId="66985A3D"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Yours Sincerely,</w:t>
      </w:r>
    </w:p>
    <w:p w14:paraId="7DCAC50D"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Brian King</w:t>
      </w:r>
    </w:p>
    <w:p w14:paraId="66F67D54"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 xml:space="preserve">Owner of Green View 345 </w:t>
      </w:r>
    </w:p>
    <w:p w14:paraId="1932F83A" w14:textId="77777777" w:rsidR="005E0F57" w:rsidRPr="005E0F57" w:rsidRDefault="005E0F57" w:rsidP="005E0F57">
      <w:pPr>
        <w:jc w:val="both"/>
        <w:rPr>
          <w:rFonts w:ascii="Abadi" w:hAnsi="Abadi"/>
          <w:sz w:val="24"/>
          <w:szCs w:val="24"/>
          <w:lang w:val="en-GB"/>
        </w:rPr>
      </w:pPr>
      <w:r w:rsidRPr="005E0F57">
        <w:rPr>
          <w:rFonts w:ascii="Abadi" w:hAnsi="Abadi"/>
          <w:sz w:val="24"/>
          <w:szCs w:val="24"/>
          <w:lang w:val="en-GB"/>
        </w:rPr>
        <w:t xml:space="preserve">Email: </w:t>
      </w:r>
      <w:hyperlink r:id="rId4" w:history="1">
        <w:r w:rsidRPr="005E0F57">
          <w:rPr>
            <w:rStyle w:val="Hyperlink"/>
            <w:rFonts w:ascii="Abadi" w:hAnsi="Abadi"/>
            <w:sz w:val="24"/>
            <w:szCs w:val="24"/>
            <w:lang w:val="en-GB"/>
          </w:rPr>
          <w:t>brinainkgreensview@gmail.com</w:t>
        </w:r>
      </w:hyperlink>
    </w:p>
    <w:p w14:paraId="494CC252" w14:textId="259E4493" w:rsidR="00567CB2" w:rsidRPr="005E0F57" w:rsidRDefault="005E0F57" w:rsidP="005E0F57">
      <w:pPr>
        <w:jc w:val="both"/>
        <w:rPr>
          <w:rFonts w:ascii="Abadi" w:hAnsi="Abadi"/>
          <w:sz w:val="24"/>
          <w:szCs w:val="24"/>
          <w:lang w:val="en-GB"/>
        </w:rPr>
      </w:pPr>
      <w:r w:rsidRPr="005E0F57">
        <w:rPr>
          <w:rFonts w:ascii="Abadi" w:hAnsi="Abadi"/>
          <w:sz w:val="24"/>
          <w:szCs w:val="24"/>
          <w:lang w:val="en-GB"/>
        </w:rPr>
        <w:t>Phone No: +18637353963</w:t>
      </w:r>
    </w:p>
    <w:sectPr w:rsidR="00567CB2" w:rsidRPr="005E0F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MrI0MTA2sjQ1tzRV0lEKTi0uzszPAykwrAUA4yDMvywAAAA="/>
  </w:docVars>
  <w:rsids>
    <w:rsidRoot w:val="005E0F57"/>
    <w:rsid w:val="00567CB2"/>
    <w:rsid w:val="005E0F5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ECAD"/>
  <w15:chartTrackingRefBased/>
  <w15:docId w15:val="{EFF34305-35F8-4025-AA68-93C6F583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0F57"/>
    <w:rPr>
      <w:color w:val="0563C1" w:themeColor="hyperlink"/>
      <w:u w:val="single"/>
    </w:rPr>
  </w:style>
  <w:style w:type="character" w:styleId="UnresolvedMention">
    <w:name w:val="Unresolved Mention"/>
    <w:basedOn w:val="DefaultParagraphFont"/>
    <w:uiPriority w:val="99"/>
    <w:semiHidden/>
    <w:unhideWhenUsed/>
    <w:rsid w:val="005E0F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brinainkgreensview@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7</Characters>
  <Application>Microsoft Office Word</Application>
  <DocSecurity>0</DocSecurity>
  <Lines>9</Lines>
  <Paragraphs>2</Paragraphs>
  <ScaleCrop>false</ScaleCrop>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7-28T15:16:00Z</cp:lastPrinted>
  <dcterms:created xsi:type="dcterms:W3CDTF">2020-07-28T15:15:00Z</dcterms:created>
  <dcterms:modified xsi:type="dcterms:W3CDTF">2020-07-28T15:16:00Z</dcterms:modified>
</cp:coreProperties>
</file>